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614C08" w:rsidRDefault="00614C08" w:rsidP="00614C08">
      <w:pPr>
        <w:jc w:val="center"/>
        <w:rPr>
          <w:b/>
          <w:sz w:val="28"/>
        </w:rPr>
      </w:pPr>
    </w:p>
    <w:p w:rsidR="00614C08" w:rsidRPr="00CC7D42" w:rsidRDefault="00614C08" w:rsidP="00614C08">
      <w:pPr>
        <w:jc w:val="center"/>
        <w:rPr>
          <w:b/>
          <w:sz w:val="28"/>
        </w:rPr>
      </w:pPr>
      <w:r>
        <w:rPr>
          <w:b/>
          <w:sz w:val="28"/>
        </w:rPr>
        <w:t>VJERODAJNICA ZASTUPNIKA / ZAMJENIKA ZASTUPNIKA U SKUPŠTINI</w:t>
      </w:r>
    </w:p>
    <w:p w:rsidR="00614C08" w:rsidRPr="00CC7D42" w:rsidRDefault="00614C08" w:rsidP="00614C08">
      <w:pPr>
        <w:jc w:val="center"/>
        <w:rPr>
          <w:b/>
          <w:sz w:val="28"/>
        </w:rPr>
      </w:pPr>
      <w:r w:rsidRPr="00CC7D42">
        <w:rPr>
          <w:b/>
          <w:sz w:val="28"/>
        </w:rPr>
        <w:t xml:space="preserve">ZAJEDNICE TEHNIČKE KULTURE DUBROVAČKO-NERETVANSKE ŽUPANIJE </w:t>
      </w:r>
    </w:p>
    <w:p w:rsidR="00614C08" w:rsidRPr="00CC7D42" w:rsidRDefault="00134061" w:rsidP="00614C08">
      <w:pPr>
        <w:jc w:val="center"/>
        <w:rPr>
          <w:b/>
          <w:sz w:val="28"/>
        </w:rPr>
      </w:pPr>
      <w:r>
        <w:rPr>
          <w:b/>
          <w:sz w:val="28"/>
        </w:rPr>
        <w:t>ZA RAZDOBLJE</w:t>
      </w:r>
      <w:bookmarkStart w:id="0" w:name="_GoBack"/>
      <w:bookmarkEnd w:id="0"/>
      <w:r w:rsidR="00614C08" w:rsidRPr="00CC7D42">
        <w:rPr>
          <w:b/>
          <w:sz w:val="28"/>
        </w:rPr>
        <w:t xml:space="preserve"> 2023. - 2027.</w:t>
      </w:r>
    </w:p>
    <w:p w:rsidR="00614C08" w:rsidRDefault="00614C0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1"/>
        <w:gridCol w:w="4961"/>
      </w:tblGrid>
      <w:tr w:rsidR="00612250" w:rsidTr="00614C08">
        <w:trPr>
          <w:trHeight w:val="567"/>
        </w:trPr>
        <w:tc>
          <w:tcPr>
            <w:tcW w:w="9922" w:type="dxa"/>
            <w:gridSpan w:val="2"/>
            <w:vAlign w:val="center"/>
          </w:tcPr>
          <w:p w:rsidR="00612250" w:rsidRDefault="00614C08" w:rsidP="00614C08">
            <w:pPr>
              <w:spacing w:after="0" w:line="257" w:lineRule="auto"/>
            </w:pPr>
            <w:r>
              <w:t>Naziv udruge članice:</w:t>
            </w:r>
          </w:p>
        </w:tc>
      </w:tr>
      <w:tr w:rsidR="00612250" w:rsidRPr="00614C08" w:rsidTr="00614C08">
        <w:trPr>
          <w:trHeight w:val="567"/>
        </w:trPr>
        <w:tc>
          <w:tcPr>
            <w:tcW w:w="9922" w:type="dxa"/>
            <w:gridSpan w:val="2"/>
            <w:tcBorders>
              <w:bottom w:val="single" w:sz="4" w:space="0" w:color="auto"/>
            </w:tcBorders>
            <w:vAlign w:val="center"/>
          </w:tcPr>
          <w:p w:rsidR="00612250" w:rsidRPr="00614C08" w:rsidRDefault="00612250" w:rsidP="00614C08">
            <w:pPr>
              <w:spacing w:after="0" w:line="257" w:lineRule="auto"/>
              <w:jc w:val="center"/>
              <w:rPr>
                <w:b/>
                <w:sz w:val="28"/>
              </w:rPr>
            </w:pPr>
          </w:p>
        </w:tc>
      </w:tr>
      <w:tr w:rsidR="00614C08" w:rsidTr="00AE50FA">
        <w:trPr>
          <w:trHeight w:val="567"/>
        </w:trPr>
        <w:tc>
          <w:tcPr>
            <w:tcW w:w="4961" w:type="dxa"/>
            <w:tcBorders>
              <w:top w:val="single" w:sz="4" w:space="0" w:color="auto"/>
            </w:tcBorders>
            <w:vAlign w:val="center"/>
          </w:tcPr>
          <w:p w:rsidR="00614C08" w:rsidRDefault="00614C08" w:rsidP="00614C08">
            <w:pPr>
              <w:spacing w:after="0" w:line="257" w:lineRule="auto"/>
            </w:pPr>
            <w:r>
              <w:t>Ime i prezime zastupnika:</w:t>
            </w:r>
          </w:p>
        </w:tc>
        <w:tc>
          <w:tcPr>
            <w:tcW w:w="4961" w:type="dxa"/>
            <w:tcBorders>
              <w:top w:val="single" w:sz="4" w:space="0" w:color="auto"/>
            </w:tcBorders>
            <w:vAlign w:val="center"/>
          </w:tcPr>
          <w:p w:rsidR="00614C08" w:rsidRDefault="00614C08" w:rsidP="00614C08">
            <w:pPr>
              <w:spacing w:after="0" w:line="257" w:lineRule="auto"/>
            </w:pPr>
            <w:r>
              <w:t>Ime i prezime zamjenika zastupnika:</w:t>
            </w:r>
          </w:p>
        </w:tc>
      </w:tr>
      <w:tr w:rsidR="00614C08" w:rsidTr="007F113D">
        <w:trPr>
          <w:trHeight w:val="567"/>
        </w:trPr>
        <w:tc>
          <w:tcPr>
            <w:tcW w:w="4961" w:type="dxa"/>
            <w:tcBorders>
              <w:bottom w:val="single" w:sz="4" w:space="0" w:color="auto"/>
            </w:tcBorders>
            <w:vAlign w:val="center"/>
          </w:tcPr>
          <w:p w:rsidR="00614C08" w:rsidRPr="00614C08" w:rsidRDefault="00614C08" w:rsidP="00614C08">
            <w:pPr>
              <w:spacing w:after="0" w:line="257" w:lineRule="auto"/>
              <w:jc w:val="center"/>
              <w:rPr>
                <w:b/>
                <w:sz w:val="28"/>
              </w:rPr>
            </w:pPr>
          </w:p>
        </w:tc>
        <w:tc>
          <w:tcPr>
            <w:tcW w:w="4961" w:type="dxa"/>
            <w:tcBorders>
              <w:bottom w:val="single" w:sz="4" w:space="0" w:color="auto"/>
            </w:tcBorders>
            <w:vAlign w:val="center"/>
          </w:tcPr>
          <w:p w:rsidR="00614C08" w:rsidRPr="00614C08" w:rsidRDefault="00614C08" w:rsidP="00614C08">
            <w:pPr>
              <w:spacing w:after="0" w:line="257" w:lineRule="auto"/>
              <w:jc w:val="center"/>
              <w:rPr>
                <w:b/>
                <w:sz w:val="28"/>
              </w:rPr>
            </w:pPr>
          </w:p>
        </w:tc>
      </w:tr>
      <w:tr w:rsidR="00614C08" w:rsidTr="00701BBA">
        <w:trPr>
          <w:trHeight w:val="567"/>
        </w:trPr>
        <w:tc>
          <w:tcPr>
            <w:tcW w:w="4961" w:type="dxa"/>
            <w:tcBorders>
              <w:top w:val="single" w:sz="4" w:space="0" w:color="auto"/>
            </w:tcBorders>
            <w:vAlign w:val="center"/>
          </w:tcPr>
          <w:p w:rsidR="00614C08" w:rsidRDefault="00614C08" w:rsidP="00614C08">
            <w:pPr>
              <w:spacing w:after="0" w:line="257" w:lineRule="auto"/>
            </w:pPr>
            <w:r>
              <w:t>e-mail adresa zastupnika:</w:t>
            </w:r>
          </w:p>
        </w:tc>
        <w:tc>
          <w:tcPr>
            <w:tcW w:w="4961" w:type="dxa"/>
            <w:tcBorders>
              <w:top w:val="single" w:sz="4" w:space="0" w:color="auto"/>
            </w:tcBorders>
            <w:vAlign w:val="center"/>
          </w:tcPr>
          <w:p w:rsidR="00614C08" w:rsidRDefault="00614C08" w:rsidP="00614C08">
            <w:pPr>
              <w:spacing w:after="0" w:line="257" w:lineRule="auto"/>
            </w:pPr>
            <w:r>
              <w:t>e-mail adresa zamjenika zastupnika:</w:t>
            </w:r>
          </w:p>
        </w:tc>
      </w:tr>
      <w:tr w:rsidR="00614C08" w:rsidTr="00C95010">
        <w:trPr>
          <w:trHeight w:val="567"/>
        </w:trPr>
        <w:tc>
          <w:tcPr>
            <w:tcW w:w="4961" w:type="dxa"/>
            <w:tcBorders>
              <w:bottom w:val="single" w:sz="4" w:space="0" w:color="auto"/>
            </w:tcBorders>
            <w:vAlign w:val="center"/>
          </w:tcPr>
          <w:p w:rsidR="00614C08" w:rsidRPr="00614C08" w:rsidRDefault="00614C08" w:rsidP="00614C08">
            <w:pPr>
              <w:spacing w:after="0" w:line="257" w:lineRule="auto"/>
              <w:jc w:val="center"/>
              <w:rPr>
                <w:b/>
                <w:sz w:val="28"/>
              </w:rPr>
            </w:pPr>
          </w:p>
        </w:tc>
        <w:tc>
          <w:tcPr>
            <w:tcW w:w="4961" w:type="dxa"/>
            <w:tcBorders>
              <w:bottom w:val="single" w:sz="4" w:space="0" w:color="auto"/>
            </w:tcBorders>
            <w:vAlign w:val="center"/>
          </w:tcPr>
          <w:p w:rsidR="00614C08" w:rsidRPr="00614C08" w:rsidRDefault="00614C08" w:rsidP="00614C08">
            <w:pPr>
              <w:spacing w:after="0" w:line="257" w:lineRule="auto"/>
              <w:jc w:val="center"/>
              <w:rPr>
                <w:b/>
                <w:sz w:val="28"/>
              </w:rPr>
            </w:pPr>
          </w:p>
        </w:tc>
      </w:tr>
      <w:tr w:rsidR="00614C08" w:rsidTr="00D76E79">
        <w:trPr>
          <w:trHeight w:val="567"/>
        </w:trPr>
        <w:tc>
          <w:tcPr>
            <w:tcW w:w="4961" w:type="dxa"/>
            <w:tcBorders>
              <w:top w:val="single" w:sz="4" w:space="0" w:color="auto"/>
            </w:tcBorders>
            <w:vAlign w:val="center"/>
          </w:tcPr>
          <w:p w:rsidR="00614C08" w:rsidRDefault="00614C08" w:rsidP="00614C08">
            <w:pPr>
              <w:spacing w:after="0" w:line="257" w:lineRule="auto"/>
            </w:pPr>
            <w:r>
              <w:t>Broj mobitela zastupnika:</w:t>
            </w:r>
          </w:p>
        </w:tc>
        <w:tc>
          <w:tcPr>
            <w:tcW w:w="4961" w:type="dxa"/>
            <w:tcBorders>
              <w:top w:val="single" w:sz="4" w:space="0" w:color="auto"/>
            </w:tcBorders>
            <w:vAlign w:val="center"/>
          </w:tcPr>
          <w:p w:rsidR="00614C08" w:rsidRDefault="00614C08" w:rsidP="00614C08">
            <w:pPr>
              <w:spacing w:after="0" w:line="257" w:lineRule="auto"/>
            </w:pPr>
            <w:r>
              <w:t>Broj mobitela zamjenika zastupnika:</w:t>
            </w:r>
          </w:p>
        </w:tc>
      </w:tr>
      <w:tr w:rsidR="00614C08" w:rsidTr="008455B3">
        <w:trPr>
          <w:trHeight w:val="567"/>
        </w:trPr>
        <w:tc>
          <w:tcPr>
            <w:tcW w:w="4961" w:type="dxa"/>
            <w:tcBorders>
              <w:bottom w:val="single" w:sz="4" w:space="0" w:color="auto"/>
            </w:tcBorders>
            <w:vAlign w:val="center"/>
          </w:tcPr>
          <w:p w:rsidR="00614C08" w:rsidRPr="00614C08" w:rsidRDefault="00614C08" w:rsidP="00614C08">
            <w:pPr>
              <w:spacing w:after="0" w:line="257" w:lineRule="auto"/>
              <w:jc w:val="center"/>
              <w:rPr>
                <w:b/>
                <w:sz w:val="28"/>
              </w:rPr>
            </w:pPr>
          </w:p>
        </w:tc>
        <w:tc>
          <w:tcPr>
            <w:tcW w:w="4961" w:type="dxa"/>
            <w:tcBorders>
              <w:bottom w:val="single" w:sz="4" w:space="0" w:color="auto"/>
            </w:tcBorders>
            <w:vAlign w:val="center"/>
          </w:tcPr>
          <w:p w:rsidR="00614C08" w:rsidRPr="00614C08" w:rsidRDefault="00614C08" w:rsidP="00614C08">
            <w:pPr>
              <w:spacing w:after="0" w:line="257" w:lineRule="auto"/>
              <w:jc w:val="center"/>
              <w:rPr>
                <w:b/>
                <w:sz w:val="28"/>
              </w:rPr>
            </w:pPr>
          </w:p>
        </w:tc>
      </w:tr>
    </w:tbl>
    <w:p w:rsidR="00612250" w:rsidRDefault="00612250" w:rsidP="00612250"/>
    <w:p w:rsidR="00612250" w:rsidRDefault="00612250" w:rsidP="00CC7D42">
      <w:pPr>
        <w:jc w:val="both"/>
      </w:pPr>
      <w:r>
        <w:t xml:space="preserve">Potpisom ovog dokumenta potvrđujem da me je </w:t>
      </w:r>
      <w:r w:rsidR="00CC7D42">
        <w:t>Z</w:t>
      </w:r>
      <w:r>
        <w:t>ajednica tehničke kulture</w:t>
      </w:r>
      <w:r w:rsidR="00CC7D42">
        <w:t xml:space="preserve"> Dubrovačko-neretvanske županije</w:t>
      </w:r>
      <w:r>
        <w:t>,</w:t>
      </w:r>
      <w:r w:rsidR="00CC7D42">
        <w:t xml:space="preserve"> </w:t>
      </w:r>
      <w:r>
        <w:t>kao voditelj obrade osobnih podataka, u svrhu svojeg poslovanja a sukladno Općoj</w:t>
      </w:r>
      <w:r w:rsidR="00CC7D42">
        <w:t xml:space="preserve"> </w:t>
      </w:r>
      <w:r>
        <w:t>uredbi o zaštiti osobnih podataka, upoznala s prikupljanjem i obradom osobnih</w:t>
      </w:r>
      <w:r w:rsidR="00CC7D42">
        <w:t xml:space="preserve"> </w:t>
      </w:r>
      <w:r>
        <w:t>podataka, pravom na uvid, ispravak ili dopunu osobnog podatka, s mogućnošću</w:t>
      </w:r>
      <w:r w:rsidR="00CC7D42">
        <w:t xml:space="preserve"> </w:t>
      </w:r>
      <w:r>
        <w:t>prigovora na daljnju ili prekomjernu obradu ili brisanje osobnog podatka, mjerama za</w:t>
      </w:r>
      <w:r w:rsidR="00CC7D42">
        <w:t xml:space="preserve"> </w:t>
      </w:r>
      <w:r>
        <w:t>zaštitu osobnih podataka te svim ostalim informacijama vezanim za obradu osobnih</w:t>
      </w:r>
      <w:r w:rsidR="00CC7D42">
        <w:t xml:space="preserve"> </w:t>
      </w:r>
      <w:r>
        <w:t>podataka.</w:t>
      </w:r>
    </w:p>
    <w:p w:rsidR="00CC7D42" w:rsidRDefault="00CC7D42" w:rsidP="00CC7D42">
      <w:pPr>
        <w:jc w:val="both"/>
      </w:pPr>
    </w:p>
    <w:p w:rsidR="00614C08" w:rsidRDefault="00614C08" w:rsidP="00614C08"/>
    <w:p w:rsidR="00614C08" w:rsidRPr="00612250" w:rsidRDefault="00614C08" w:rsidP="00614C08">
      <w:r>
        <w:t>Mjesto i datum: __________________________</w:t>
      </w:r>
    </w:p>
    <w:p w:rsidR="00CC7D42" w:rsidRDefault="00CC7D42" w:rsidP="00CC7D42">
      <w:pPr>
        <w:jc w:val="both"/>
      </w:pPr>
    </w:p>
    <w:p w:rsidR="00612250" w:rsidRDefault="00614C08" w:rsidP="0061225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.P.</w:t>
      </w:r>
    </w:p>
    <w:p w:rsidR="00612250" w:rsidRDefault="00612250" w:rsidP="00614C08">
      <w:pPr>
        <w:jc w:val="right"/>
      </w:pPr>
      <w:r>
        <w:t>________________________________</w:t>
      </w:r>
    </w:p>
    <w:p w:rsidR="00612250" w:rsidRDefault="00612250" w:rsidP="00614C08">
      <w:pPr>
        <w:jc w:val="right"/>
      </w:pPr>
      <w:r>
        <w:t>(</w:t>
      </w:r>
      <w:r w:rsidR="00614C08">
        <w:t>potpis ovlaštene osobe</w:t>
      </w:r>
      <w:r>
        <w:t>)</w:t>
      </w:r>
      <w:r w:rsidR="00614C08">
        <w:tab/>
      </w:r>
    </w:p>
    <w:p w:rsidR="00CC7D42" w:rsidRDefault="00CC7D42" w:rsidP="00612250"/>
    <w:sectPr w:rsidR="00CC7D42" w:rsidSect="00352292">
      <w:headerReference w:type="default" r:id="rId8"/>
      <w:pgSz w:w="11906" w:h="16838"/>
      <w:pgMar w:top="1418" w:right="992" w:bottom="1134" w:left="992" w:header="709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61EA" w:rsidRDefault="00BA61EA">
      <w:pPr>
        <w:spacing w:after="0" w:line="240" w:lineRule="auto"/>
      </w:pPr>
      <w:r>
        <w:separator/>
      </w:r>
    </w:p>
  </w:endnote>
  <w:endnote w:type="continuationSeparator" w:id="0">
    <w:p w:rsidR="00BA61EA" w:rsidRDefault="00BA61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Gentium Basic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61EA" w:rsidRDefault="00BA61EA">
      <w:pPr>
        <w:spacing w:after="0" w:line="240" w:lineRule="auto"/>
      </w:pPr>
      <w:r>
        <w:separator/>
      </w:r>
    </w:p>
  </w:footnote>
  <w:footnote w:type="continuationSeparator" w:id="0">
    <w:p w:rsidR="00BA61EA" w:rsidRDefault="00BA61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14C08" w:rsidRDefault="00614C08" w:rsidP="00614C08">
    <w:pPr>
      <w:spacing w:after="120"/>
      <w:contextualSpacing/>
      <w:jc w:val="center"/>
      <w:rPr>
        <w:b/>
      </w:rPr>
    </w:pPr>
    <w:r>
      <w:rPr>
        <w:noProof/>
        <w:lang w:eastAsia="hr-HR"/>
      </w:rPr>
      <w:drawing>
        <wp:anchor distT="0" distB="0" distL="114935" distR="114935" simplePos="0" relativeHeight="251659264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8890</wp:posOffset>
          </wp:positionV>
          <wp:extent cx="897890" cy="8801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7890" cy="88011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sz w:val="28"/>
      </w:rPr>
      <w:t>ZAJEDNICA TEHNIČKE KULTURE</w:t>
    </w:r>
  </w:p>
  <w:p w:rsidR="00614C08" w:rsidRDefault="00614C08" w:rsidP="00614C08">
    <w:pPr>
      <w:spacing w:after="120"/>
      <w:contextualSpacing/>
      <w:jc w:val="center"/>
      <w:rPr>
        <w:sz w:val="24"/>
      </w:rPr>
    </w:pPr>
    <w:r>
      <w:rPr>
        <w:b/>
        <w:sz w:val="28"/>
      </w:rPr>
      <w:t>DUBROVAČKO-NERETVANSKE ŽUPANIJE</w:t>
    </w:r>
  </w:p>
  <w:p w:rsidR="00614C08" w:rsidRDefault="00614C08" w:rsidP="00614C08">
    <w:pPr>
      <w:spacing w:after="120"/>
      <w:contextualSpacing/>
      <w:jc w:val="center"/>
      <w:rPr>
        <w:sz w:val="20"/>
        <w:szCs w:val="20"/>
      </w:rPr>
    </w:pPr>
    <w:r>
      <w:rPr>
        <w:sz w:val="20"/>
        <w:szCs w:val="20"/>
      </w:rPr>
      <w:t>Vukovarska 16 (pp 52), 20 000 Dubrovnik, Hrvatska</w:t>
    </w:r>
  </w:p>
  <w:p w:rsidR="00614C08" w:rsidRDefault="00614C08" w:rsidP="00614C08">
    <w:pPr>
      <w:spacing w:after="120"/>
      <w:contextualSpacing/>
      <w:jc w:val="center"/>
      <w:rPr>
        <w:sz w:val="18"/>
      </w:rPr>
    </w:pPr>
    <w:r>
      <w:rPr>
        <w:sz w:val="18"/>
      </w:rPr>
      <w:t>M.B. 01139002 • OIB 04855532718 • IBAN: HR51 2407 0001 1000 2327 0</w:t>
    </w:r>
  </w:p>
  <w:p w:rsidR="00614C08" w:rsidRDefault="00614C08" w:rsidP="00614C08">
    <w:pPr>
      <w:spacing w:after="120"/>
      <w:contextualSpacing/>
      <w:jc w:val="center"/>
      <w:rPr>
        <w:sz w:val="20"/>
        <w:szCs w:val="20"/>
      </w:rPr>
    </w:pPr>
    <w:r>
      <w:rPr>
        <w:rFonts w:cs="Arial"/>
        <w:sz w:val="20"/>
        <w:szCs w:val="20"/>
      </w:rPr>
      <w:t>ztkdubrovnik@gmail.com • www.ztk-du.hr • ztkdnz@gmail.com</w:t>
    </w:r>
  </w:p>
  <w:p w:rsidR="00614C08" w:rsidRDefault="00614C08" w:rsidP="00614C08">
    <w:pPr>
      <w:spacing w:after="120"/>
      <w:contextualSpacing/>
      <w:jc w:val="center"/>
      <w:rPr>
        <w:rFonts w:cs="Arial"/>
        <w:sz w:val="20"/>
        <w:szCs w:val="20"/>
      </w:rPr>
    </w:pPr>
    <w:r>
      <w:rPr>
        <w:rFonts w:cs="Arial"/>
        <w:sz w:val="20"/>
        <w:szCs w:val="20"/>
      </w:rPr>
      <w:t xml:space="preserve">tajnik: tajnik@ztk-du.hr • +385 99 359 47 67 • </w:t>
    </w:r>
    <w:r>
      <w:rPr>
        <w:sz w:val="20"/>
        <w:szCs w:val="20"/>
      </w:rPr>
      <w:t xml:space="preserve">ured: </w:t>
    </w:r>
    <w:hyperlink r:id="rId2" w:history="1">
      <w:r w:rsidRPr="000F6B5B">
        <w:rPr>
          <w:rStyle w:val="Hyperlink"/>
          <w:rFonts w:cs="Arial"/>
          <w:sz w:val="20"/>
          <w:szCs w:val="20"/>
        </w:rPr>
        <w:t>ztk.du@yahoo.com</w:t>
      </w:r>
    </w:hyperlink>
  </w:p>
  <w:p w:rsidR="00614C08" w:rsidRPr="00614C08" w:rsidRDefault="00614C08" w:rsidP="00614C08">
    <w:pPr>
      <w:spacing w:after="120"/>
      <w:contextualSpacing/>
      <w:jc w:val="center"/>
      <w:rPr>
        <w:rFonts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91D5681"/>
    <w:multiLevelType w:val="hybridMultilevel"/>
    <w:tmpl w:val="910880D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8D5492"/>
    <w:multiLevelType w:val="hybridMultilevel"/>
    <w:tmpl w:val="19CADC68"/>
    <w:lvl w:ilvl="0" w:tplc="4452603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700A2A"/>
    <w:multiLevelType w:val="hybridMultilevel"/>
    <w:tmpl w:val="1D2456C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zMTCztLQ0MDCyMLJU0lEKTi0uzszPAykwqQUAJIqV/ywAAAA="/>
  </w:docVars>
  <w:rsids>
    <w:rsidRoot w:val="001F6380"/>
    <w:rsid w:val="00026A30"/>
    <w:rsid w:val="000433DE"/>
    <w:rsid w:val="00047F47"/>
    <w:rsid w:val="00094016"/>
    <w:rsid w:val="000D13D8"/>
    <w:rsid w:val="000E582C"/>
    <w:rsid w:val="0012741A"/>
    <w:rsid w:val="00130588"/>
    <w:rsid w:val="00134061"/>
    <w:rsid w:val="001A30DB"/>
    <w:rsid w:val="001F6380"/>
    <w:rsid w:val="002A2376"/>
    <w:rsid w:val="002B2698"/>
    <w:rsid w:val="00306774"/>
    <w:rsid w:val="00312B77"/>
    <w:rsid w:val="0032111D"/>
    <w:rsid w:val="0034290C"/>
    <w:rsid w:val="00352292"/>
    <w:rsid w:val="003E2293"/>
    <w:rsid w:val="00425AAC"/>
    <w:rsid w:val="00426C38"/>
    <w:rsid w:val="00437953"/>
    <w:rsid w:val="00480173"/>
    <w:rsid w:val="004A0507"/>
    <w:rsid w:val="004A542A"/>
    <w:rsid w:val="004B6D5C"/>
    <w:rsid w:val="004C0BE3"/>
    <w:rsid w:val="004F14AC"/>
    <w:rsid w:val="00544A99"/>
    <w:rsid w:val="00553C42"/>
    <w:rsid w:val="00594743"/>
    <w:rsid w:val="00603A19"/>
    <w:rsid w:val="00607865"/>
    <w:rsid w:val="00612250"/>
    <w:rsid w:val="00614C08"/>
    <w:rsid w:val="00642D8D"/>
    <w:rsid w:val="00644B08"/>
    <w:rsid w:val="00663010"/>
    <w:rsid w:val="006A21BA"/>
    <w:rsid w:val="006D3F7C"/>
    <w:rsid w:val="00710A62"/>
    <w:rsid w:val="00711271"/>
    <w:rsid w:val="007935DF"/>
    <w:rsid w:val="007B324F"/>
    <w:rsid w:val="007E40D6"/>
    <w:rsid w:val="008213A6"/>
    <w:rsid w:val="00847D02"/>
    <w:rsid w:val="00854A4E"/>
    <w:rsid w:val="008602A9"/>
    <w:rsid w:val="00886E36"/>
    <w:rsid w:val="008A4842"/>
    <w:rsid w:val="008D0F42"/>
    <w:rsid w:val="009B09E7"/>
    <w:rsid w:val="009B57A2"/>
    <w:rsid w:val="00A055C9"/>
    <w:rsid w:val="00A06BE3"/>
    <w:rsid w:val="00AA1F81"/>
    <w:rsid w:val="00AA7EDE"/>
    <w:rsid w:val="00AB5054"/>
    <w:rsid w:val="00AB7A4F"/>
    <w:rsid w:val="00AB7A90"/>
    <w:rsid w:val="00B2251E"/>
    <w:rsid w:val="00B6492C"/>
    <w:rsid w:val="00B81469"/>
    <w:rsid w:val="00B91B60"/>
    <w:rsid w:val="00BA61EA"/>
    <w:rsid w:val="00C35833"/>
    <w:rsid w:val="00C8180F"/>
    <w:rsid w:val="00CA5495"/>
    <w:rsid w:val="00CC56DD"/>
    <w:rsid w:val="00CC63D5"/>
    <w:rsid w:val="00CC7D42"/>
    <w:rsid w:val="00CD308C"/>
    <w:rsid w:val="00CE4E29"/>
    <w:rsid w:val="00CE6DA4"/>
    <w:rsid w:val="00D10A14"/>
    <w:rsid w:val="00D25E10"/>
    <w:rsid w:val="00D45B67"/>
    <w:rsid w:val="00D4711E"/>
    <w:rsid w:val="00D50B64"/>
    <w:rsid w:val="00DA266E"/>
    <w:rsid w:val="00DC694C"/>
    <w:rsid w:val="00DD4CD3"/>
    <w:rsid w:val="00DE5E50"/>
    <w:rsid w:val="00E21418"/>
    <w:rsid w:val="00E23867"/>
    <w:rsid w:val="00E32357"/>
    <w:rsid w:val="00E4417E"/>
    <w:rsid w:val="00E45282"/>
    <w:rsid w:val="00E4555A"/>
    <w:rsid w:val="00E7153D"/>
    <w:rsid w:val="00E82E78"/>
    <w:rsid w:val="00EB00E0"/>
    <w:rsid w:val="00EF1DFC"/>
    <w:rsid w:val="00F75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5:docId w15:val="{DCA905FF-2E5D-4791-9F9F-94239D6F9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160" w:line="256" w:lineRule="auto"/>
    </w:pPr>
    <w:rPr>
      <w:rFonts w:ascii="Calibri" w:eastAsia="Calibri" w:hAnsi="Calibri"/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uiPriority w:val="99"/>
  </w:style>
  <w:style w:type="character" w:customStyle="1" w:styleId="FooterChar">
    <w:name w:val="Footer Char"/>
    <w:basedOn w:val="DefaultParagraphFont"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Header">
    <w:name w:val="header"/>
    <w:basedOn w:val="Normal"/>
    <w:uiPriority w:val="99"/>
    <w:pPr>
      <w:spacing w:after="0" w:line="240" w:lineRule="auto"/>
    </w:pPr>
  </w:style>
  <w:style w:type="paragraph" w:styleId="Footer">
    <w:name w:val="footer"/>
    <w:basedOn w:val="Normal"/>
    <w:pPr>
      <w:spacing w:after="0" w:line="240" w:lineRule="auto"/>
    </w:pPr>
  </w:style>
  <w:style w:type="paragraph" w:customStyle="1" w:styleId="Default">
    <w:name w:val="Default"/>
    <w:pPr>
      <w:suppressAutoHyphens/>
    </w:pPr>
    <w:rPr>
      <w:rFonts w:ascii="Mangal" w:eastAsia="Tahoma" w:hAnsi="Mangal" w:cs="Arial"/>
      <w:kern w:val="1"/>
      <w:sz w:val="36"/>
      <w:szCs w:val="24"/>
      <w:lang w:eastAsia="zh-CN" w:bidi="hi-IN"/>
    </w:rPr>
  </w:style>
  <w:style w:type="paragraph" w:customStyle="1" w:styleId="Objectwitharrow">
    <w:name w:val="Object with arrow"/>
    <w:basedOn w:val="Default"/>
  </w:style>
  <w:style w:type="paragraph" w:customStyle="1" w:styleId="Objectwithshadow">
    <w:name w:val="Object with shadow"/>
    <w:basedOn w:val="Default"/>
  </w:style>
  <w:style w:type="paragraph" w:customStyle="1" w:styleId="Objectwithoutfill">
    <w:name w:val="Object without fill"/>
    <w:basedOn w:val="Default"/>
  </w:style>
  <w:style w:type="paragraph" w:customStyle="1" w:styleId="Objectwithnofillandnoline">
    <w:name w:val="Object with no fill and no line"/>
    <w:basedOn w:val="Default"/>
  </w:style>
  <w:style w:type="paragraph" w:styleId="NoSpacing">
    <w:name w:val="No Spacing"/>
    <w:uiPriority w:val="1"/>
    <w:qFormat/>
    <w:rsid w:val="00437953"/>
    <w:rPr>
      <w:rFonts w:ascii="Calibri" w:eastAsia="Calibri" w:hAnsi="Calibri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6122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22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87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ztk.du@yahoo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38A072-B4E2-4C5B-AD07-0AE945D7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Links>
    <vt:vector size="12" baseType="variant">
      <vt:variant>
        <vt:i4>7209051</vt:i4>
      </vt:variant>
      <vt:variant>
        <vt:i4>3</vt:i4>
      </vt:variant>
      <vt:variant>
        <vt:i4>0</vt:i4>
      </vt:variant>
      <vt:variant>
        <vt:i4>5</vt:i4>
      </vt:variant>
      <vt:variant>
        <vt:lpwstr>mailto:ztkdubrovnik@gmail.com</vt:lpwstr>
      </vt:variant>
      <vt:variant>
        <vt:lpwstr/>
      </vt:variant>
      <vt:variant>
        <vt:i4>4325460</vt:i4>
      </vt:variant>
      <vt:variant>
        <vt:i4>0</vt:i4>
      </vt:variant>
      <vt:variant>
        <vt:i4>0</vt:i4>
      </vt:variant>
      <vt:variant>
        <vt:i4>5</vt:i4>
      </vt:variant>
      <vt:variant>
        <vt:lpwstr>shorturl.at/efq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lena</dc:creator>
  <cp:lastModifiedBy>korisnik</cp:lastModifiedBy>
  <cp:revision>5</cp:revision>
  <cp:lastPrinted>2022-11-29T20:18:00Z</cp:lastPrinted>
  <dcterms:created xsi:type="dcterms:W3CDTF">2023-11-30T09:55:00Z</dcterms:created>
  <dcterms:modified xsi:type="dcterms:W3CDTF">2023-12-01T08:38:00Z</dcterms:modified>
</cp:coreProperties>
</file>